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12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2392"/>
        <w:gridCol w:w="2392"/>
        <w:gridCol w:w="2392"/>
        <w:gridCol w:w="113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, N = 4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8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8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9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7 (3.13, 5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 (3.22, 5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1 (3.04, 5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, 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2,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0, 13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9.0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50, 4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80, 4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0 (7.10, 9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0 (7.90, 10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6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3, 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 (7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7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73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75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0"/>
    <w:bookmarkStart w:id="21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2392"/>
        <w:gridCol w:w="2392"/>
        <w:gridCol w:w="1132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2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53, 3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3 (388, 6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185, 3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 (352, 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16, 4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0 (616, 8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5, 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8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11, 1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70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77, 1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81, 1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8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9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7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9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5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6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4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4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4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 (4.67, 4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7 (3.28, 5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4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 (3.30, 4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7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0 (7.6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0 (7.40, 10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2.5, 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 (3.9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6, 9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4, 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, 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1530"/>
        <w:gridCol w:w="1554"/>
        <w:gridCol w:w="1132"/>
      </w:tblGrid>
      <w:tr>
        <w:trPr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1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.0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33.1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21"/>
    <w:bookmarkStart w:id="22" w:name="table-3-bivariate-table"/>
    <w:p>
      <w:pPr>
        <w:pStyle w:val="Heading1"/>
      </w:pPr>
      <w:r>
        <w:t xml:space="preserve">Table 3: Bivariate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86"/>
        <w:gridCol w:w="778"/>
        <w:gridCol w:w="839"/>
        <w:gridCol w:w="1389"/>
        <w:gridCol w:w="113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tion_of_current_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char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, 6.0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2"/>
    <w:bookmarkStart w:id="23" w:name="X25bba8e14d3d2cfc29336120acd0fe99fa4562e"/>
    <w:p>
      <w:pPr>
        <w:pStyle w:val="Heading1"/>
      </w:pPr>
      <w:r>
        <w:t xml:space="preserve">Table 3a: Deep dive on Addison’s disease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86"/>
        <w:gridCol w:w="655"/>
        <w:gridCol w:w="2025"/>
        <w:gridCol w:w="2025"/>
        <w:gridCol w:w="1132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81, 33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 (367, 62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301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419, 6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47, 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630, 8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7,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2, 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12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2,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3, 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67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 (3.30, 3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60, 4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 (4.55, 5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D4 cou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, 4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4, 4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</w:tbl>
    <w:bookmarkEnd w:id="23"/>
    <w:bookmarkStart w:id="24" w:name="X44326de293b3f07101283c95883a5a5a1a4bf85"/>
    <w:p>
      <w:pPr>
        <w:pStyle w:val="Heading1"/>
      </w:pPr>
      <w:r>
        <w:t xml:space="preserve">Table 3b: Deep dive in mortality status among Addissons ca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86"/>
        <w:gridCol w:w="655"/>
        <w:gridCol w:w="2025"/>
        <w:gridCol w:w="2025"/>
        <w:gridCol w:w="1132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N =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, N = 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81, 33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230, 37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301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180, 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47, 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12, 4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7,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5, 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12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10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3, 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70, 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 (3.30, 3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 (3.27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 (4.67, 4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3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scharg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93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</w:tbl>
    <w:bookmarkEnd w:id="24"/>
    <w:bookmarkStart w:id="25" w:name="table-4-multivariate-table"/>
    <w:p>
      <w:pPr>
        <w:pStyle w:val="Heading1"/>
      </w:pPr>
      <w:r>
        <w:t xml:space="preserve">Table 4: Multivariate table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2-12-07T12:25:02Z</dcterms:created>
  <dcterms:modified xsi:type="dcterms:W3CDTF">2022-12-07T12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12-07</vt:lpwstr>
  </property>
  <property fmtid="{D5CDD505-2E9C-101B-9397-08002B2CF9AE}" pid="4" name="output">
    <vt:lpwstr/>
  </property>
</Properties>
</file>